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367D53" w14:textId="07B7A5C6" w:rsidR="00C40C50" w:rsidRPr="00F5212A" w:rsidRDefault="00C40C50" w:rsidP="00F5212A">
      <w:pPr>
        <w:jc w:val="right"/>
        <w:rPr>
          <w:noProof/>
        </w:rPr>
      </w:pPr>
    </w:p>
    <w:p w14:paraId="43F2959F" w14:textId="1CA93977" w:rsidR="00D80AB4" w:rsidRDefault="00062210" w:rsidP="003E6F5A">
      <w:pPr>
        <w:jc w:val="right"/>
        <w:rPr>
          <w:rFonts w:ascii="News Gothic" w:hAnsi="News Gothic"/>
          <w:b/>
          <w:color w:val="2C1048"/>
          <w:sz w:val="28"/>
          <w:szCs w:val="28"/>
        </w:rPr>
      </w:pPr>
      <w:r w:rsidRPr="00477828">
        <w:rPr>
          <w:rFonts w:ascii="News Gothic" w:hAnsi="News Gothic"/>
          <w:b/>
          <w:color w:val="2C1048"/>
          <w:sz w:val="28"/>
          <w:szCs w:val="28"/>
        </w:rPr>
        <w:t xml:space="preserve">2021 </w:t>
      </w:r>
      <w:r w:rsidR="00457430" w:rsidRPr="00477828">
        <w:rPr>
          <w:rFonts w:ascii="News Gothic" w:hAnsi="News Gothic"/>
          <w:b/>
          <w:color w:val="2C1048"/>
          <w:sz w:val="28"/>
          <w:szCs w:val="28"/>
        </w:rPr>
        <w:t xml:space="preserve">IWSC </w:t>
      </w:r>
      <w:r w:rsidR="00402D18" w:rsidRPr="00477828">
        <w:rPr>
          <w:rFonts w:ascii="News Gothic" w:hAnsi="News Gothic"/>
          <w:b/>
          <w:color w:val="2C1048"/>
          <w:sz w:val="28"/>
          <w:szCs w:val="28"/>
        </w:rPr>
        <w:t xml:space="preserve">Bartender </w:t>
      </w:r>
      <w:r w:rsidR="00B51455">
        <w:rPr>
          <w:rFonts w:ascii="News Gothic" w:hAnsi="News Gothic"/>
          <w:b/>
          <w:color w:val="2C1048"/>
          <w:sz w:val="28"/>
          <w:szCs w:val="28"/>
        </w:rPr>
        <w:t>Award</w:t>
      </w:r>
    </w:p>
    <w:p w14:paraId="1CCCC392" w14:textId="77777777" w:rsidR="003E6F5A" w:rsidRDefault="00DD06F7" w:rsidP="003E6F5A">
      <w:pPr>
        <w:jc w:val="right"/>
        <w:rPr>
          <w:rFonts w:ascii="News Gothic" w:hAnsi="News Gothic"/>
          <w:b/>
          <w:color w:val="2C1048"/>
          <w:sz w:val="24"/>
          <w:szCs w:val="24"/>
        </w:rPr>
      </w:pPr>
      <w:r>
        <w:rPr>
          <w:rFonts w:ascii="News Gothic" w:hAnsi="News Gothic"/>
          <w:b/>
          <w:color w:val="2C1048"/>
          <w:sz w:val="24"/>
          <w:szCs w:val="24"/>
        </w:rPr>
        <w:t xml:space="preserve">In partnership with </w:t>
      </w:r>
    </w:p>
    <w:p w14:paraId="7CCAF99A" w14:textId="59BC2D6F" w:rsidR="00A300CF" w:rsidRDefault="00A300CF" w:rsidP="003E6F5A">
      <w:pPr>
        <w:jc w:val="right"/>
        <w:rPr>
          <w:rFonts w:ascii="News Gothic" w:hAnsi="News Gothic"/>
          <w:b/>
          <w:color w:val="2C1048"/>
          <w:sz w:val="24"/>
          <w:szCs w:val="24"/>
        </w:rPr>
      </w:pPr>
      <w:r w:rsidRPr="008D33DC">
        <w:rPr>
          <w:rFonts w:ascii="News Gothic" w:hAnsi="News Gothic"/>
          <w:b/>
          <w:color w:val="2C1048"/>
          <w:sz w:val="24"/>
          <w:szCs w:val="24"/>
        </w:rPr>
        <w:t>GLOBAL BAR TENDING</w:t>
      </w:r>
      <w:r w:rsidR="008D33DC" w:rsidRPr="008D33DC">
        <w:rPr>
          <w:rFonts w:ascii="News Gothic" w:hAnsi="News Gothic"/>
          <w:b/>
          <w:color w:val="2C1048"/>
          <w:sz w:val="24"/>
          <w:szCs w:val="24"/>
        </w:rPr>
        <w:t xml:space="preserve"> TALENT AGENCY</w:t>
      </w:r>
    </w:p>
    <w:p w14:paraId="2327F216" w14:textId="472C23B0" w:rsidR="003E6F5A" w:rsidRDefault="003E6F5A" w:rsidP="003E6F5A">
      <w:pPr>
        <w:jc w:val="right"/>
        <w:rPr>
          <w:rFonts w:ascii="News Gothic" w:hAnsi="News Gothic"/>
          <w:b/>
          <w:color w:val="2C1048"/>
          <w:sz w:val="24"/>
          <w:szCs w:val="24"/>
        </w:rPr>
      </w:pPr>
      <w:r>
        <w:rPr>
          <w:rFonts w:ascii="News Gothic" w:hAnsi="News Gothic"/>
          <w:b/>
          <w:color w:val="2C1048"/>
          <w:sz w:val="28"/>
          <w:szCs w:val="28"/>
        </w:rPr>
        <w:t>Nomination Form</w:t>
      </w:r>
    </w:p>
    <w:p w14:paraId="110078EE" w14:textId="17A6168F" w:rsidR="00B51455" w:rsidRDefault="003E6F5A" w:rsidP="003E6F5A">
      <w:pPr>
        <w:tabs>
          <w:tab w:val="center" w:pos="5233"/>
        </w:tabs>
        <w:rPr>
          <w:rFonts w:ascii="News Gothic" w:hAnsi="News Gothic"/>
          <w:b/>
          <w:color w:val="2C1048"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205E8230" wp14:editId="64B51F70">
            <wp:extent cx="2037715" cy="648718"/>
            <wp:effectExtent l="0" t="0" r="635" b="0"/>
            <wp:docPr id="3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WSC_NO_Taglin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750" cy="673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News Gothic" w:hAnsi="News Gothic"/>
          <w:b/>
          <w:color w:val="2C1048"/>
          <w:sz w:val="28"/>
          <w:szCs w:val="28"/>
        </w:rPr>
        <w:tab/>
      </w:r>
    </w:p>
    <w:p w14:paraId="0D83B697" w14:textId="3D181022" w:rsidR="00B51455" w:rsidRPr="008D33DC" w:rsidRDefault="002E45F1" w:rsidP="002E45F1">
      <w:pPr>
        <w:rPr>
          <w:rFonts w:ascii="News Gothic" w:hAnsi="News Gothic"/>
          <w:b/>
          <w:color w:val="2C1048"/>
          <w:sz w:val="24"/>
          <w:szCs w:val="24"/>
        </w:rPr>
      </w:pPr>
      <w:r>
        <w:rPr>
          <w:rFonts w:ascii="Gotham Book" w:hAnsi="Gotham Book"/>
          <w:noProof/>
          <w:lang w:eastAsia="en-GB"/>
        </w:rPr>
        <w:drawing>
          <wp:inline distT="0" distB="0" distL="0" distR="0" wp14:anchorId="11DC71F9" wp14:editId="131C3B35">
            <wp:extent cx="2012950" cy="6667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7314C" w14:textId="6089C683" w:rsidR="00D80AB4" w:rsidRPr="00067201" w:rsidRDefault="00D80AB4" w:rsidP="00067201">
      <w:pPr>
        <w:rPr>
          <w:rFonts w:eastAsia="Times New Roman" w:cstheme="minorHAnsi"/>
          <w:sz w:val="24"/>
          <w:szCs w:val="24"/>
          <w:lang w:val="en" w:eastAsia="en-GB"/>
        </w:rPr>
      </w:pPr>
    </w:p>
    <w:p w14:paraId="78D261D9" w14:textId="7ECEAA7A" w:rsidR="006D6B7C" w:rsidRDefault="008E1F20" w:rsidP="00477828">
      <w:pPr>
        <w:rPr>
          <w:rFonts w:eastAsia="Times New Roman" w:cstheme="minorHAnsi"/>
          <w:sz w:val="24"/>
          <w:szCs w:val="24"/>
          <w:lang w:val="en" w:eastAsia="en-GB"/>
        </w:rPr>
      </w:pPr>
      <w:r w:rsidRPr="00F837FF">
        <w:rPr>
          <w:sz w:val="24"/>
          <w:szCs w:val="24"/>
        </w:rPr>
        <w:t xml:space="preserve">The hunt is on for the </w:t>
      </w:r>
      <w:r w:rsidR="0079386D" w:rsidRPr="00F837FF">
        <w:rPr>
          <w:sz w:val="24"/>
          <w:szCs w:val="24"/>
        </w:rPr>
        <w:t xml:space="preserve">2021 </w:t>
      </w:r>
      <w:r w:rsidR="00DA1AAC">
        <w:rPr>
          <w:sz w:val="24"/>
          <w:szCs w:val="24"/>
        </w:rPr>
        <w:t>Bartender</w:t>
      </w:r>
      <w:r w:rsidR="006D6B7C" w:rsidRPr="00F837FF">
        <w:rPr>
          <w:sz w:val="24"/>
          <w:szCs w:val="24"/>
        </w:rPr>
        <w:t>!</w:t>
      </w:r>
      <w:r w:rsidR="00AE47EC" w:rsidRPr="00F837FF">
        <w:rPr>
          <w:rFonts w:eastAsia="Times New Roman" w:cstheme="minorHAnsi"/>
          <w:sz w:val="24"/>
          <w:szCs w:val="24"/>
          <w:lang w:val="en" w:eastAsia="en-GB"/>
        </w:rPr>
        <w:t xml:space="preserve"> Entries are now open for the award that recognise</w:t>
      </w:r>
      <w:r w:rsidR="00F6796A">
        <w:rPr>
          <w:rFonts w:eastAsia="Times New Roman" w:cstheme="minorHAnsi"/>
          <w:sz w:val="24"/>
          <w:szCs w:val="24"/>
          <w:lang w:val="en" w:eastAsia="en-GB"/>
        </w:rPr>
        <w:t>s</w:t>
      </w:r>
      <w:r w:rsidR="00AE47EC" w:rsidRPr="00F837FF">
        <w:rPr>
          <w:rFonts w:eastAsia="Times New Roman" w:cstheme="minorHAnsi"/>
          <w:sz w:val="24"/>
          <w:szCs w:val="24"/>
          <w:lang w:val="en" w:eastAsia="en-GB"/>
        </w:rPr>
        <w:t xml:space="preserve"> the very finest talent in </w:t>
      </w:r>
      <w:r w:rsidR="00DA1AAC">
        <w:rPr>
          <w:rFonts w:eastAsia="Times New Roman" w:cstheme="minorHAnsi"/>
          <w:sz w:val="24"/>
          <w:szCs w:val="24"/>
          <w:lang w:val="en" w:eastAsia="en-GB"/>
        </w:rPr>
        <w:t>the bartender community</w:t>
      </w:r>
      <w:r w:rsidR="00AE47EC" w:rsidRPr="00F837FF">
        <w:rPr>
          <w:rFonts w:eastAsia="Times New Roman" w:cstheme="minorHAnsi"/>
          <w:sz w:val="24"/>
          <w:szCs w:val="24"/>
          <w:lang w:val="en" w:eastAsia="en-GB"/>
        </w:rPr>
        <w:t>.</w:t>
      </w:r>
    </w:p>
    <w:p w14:paraId="3150AB76" w14:textId="77777777" w:rsidR="004C47E1" w:rsidRDefault="004C47E1" w:rsidP="004C47E1">
      <w:pPr>
        <w:pStyle w:val="NoSpacing"/>
        <w:rPr>
          <w:rFonts w:ascii="Calibri" w:hAnsi="Calibri" w:cs="Calibri"/>
          <w:b/>
          <w:bCs/>
          <w:sz w:val="24"/>
          <w:szCs w:val="24"/>
        </w:rPr>
      </w:pPr>
    </w:p>
    <w:p w14:paraId="628634F6" w14:textId="32884876" w:rsidR="00DA1AAC" w:rsidRPr="004C47E1" w:rsidRDefault="00DA1AAC" w:rsidP="004C47E1">
      <w:pPr>
        <w:pStyle w:val="NoSpacing"/>
        <w:rPr>
          <w:rFonts w:ascii="Calibri" w:hAnsi="Calibri" w:cs="Calibri"/>
          <w:sz w:val="24"/>
          <w:szCs w:val="24"/>
        </w:rPr>
      </w:pPr>
      <w:r w:rsidRPr="004C47E1">
        <w:rPr>
          <w:rFonts w:ascii="Calibri" w:hAnsi="Calibri" w:cs="Calibri"/>
          <w:b/>
          <w:bCs/>
          <w:sz w:val="24"/>
          <w:szCs w:val="24"/>
        </w:rPr>
        <w:t>Criteria:</w:t>
      </w:r>
    </w:p>
    <w:p w14:paraId="78C4BF60" w14:textId="3F3EE6D0" w:rsidR="004C47E1" w:rsidRPr="004C47E1" w:rsidRDefault="00DA1AAC" w:rsidP="004C47E1">
      <w:pPr>
        <w:pStyle w:val="NoSpacing"/>
        <w:rPr>
          <w:sz w:val="24"/>
          <w:szCs w:val="24"/>
        </w:rPr>
      </w:pPr>
      <w:r w:rsidRPr="004C47E1">
        <w:rPr>
          <w:sz w:val="24"/>
          <w:szCs w:val="24"/>
        </w:rPr>
        <w:t xml:space="preserve">Do you </w:t>
      </w:r>
      <w:r w:rsidR="00480226">
        <w:rPr>
          <w:sz w:val="24"/>
          <w:szCs w:val="24"/>
        </w:rPr>
        <w:t xml:space="preserve">know someone who should </w:t>
      </w:r>
      <w:r w:rsidRPr="004C47E1">
        <w:rPr>
          <w:sz w:val="24"/>
          <w:szCs w:val="24"/>
        </w:rPr>
        <w:t>be recog</w:t>
      </w:r>
      <w:r w:rsidR="008A3E72" w:rsidRPr="004C47E1">
        <w:rPr>
          <w:sz w:val="24"/>
          <w:szCs w:val="24"/>
        </w:rPr>
        <w:t>n</w:t>
      </w:r>
      <w:r w:rsidRPr="004C47E1">
        <w:rPr>
          <w:sz w:val="24"/>
          <w:szCs w:val="24"/>
        </w:rPr>
        <w:t>ised and rewarded for being the most innovative, respected and visionary bartender?</w:t>
      </w:r>
    </w:p>
    <w:p w14:paraId="1A9BEEB8" w14:textId="45080D59" w:rsidR="004C47E1" w:rsidRPr="004C47E1" w:rsidRDefault="00DA1AAC" w:rsidP="004C47E1">
      <w:pPr>
        <w:pStyle w:val="NoSpacing"/>
        <w:rPr>
          <w:sz w:val="24"/>
          <w:szCs w:val="24"/>
        </w:rPr>
      </w:pPr>
      <w:r w:rsidRPr="004C47E1">
        <w:rPr>
          <w:sz w:val="24"/>
          <w:szCs w:val="24"/>
        </w:rPr>
        <w:t xml:space="preserve">Are </w:t>
      </w:r>
      <w:r w:rsidR="00480226">
        <w:rPr>
          <w:sz w:val="24"/>
          <w:szCs w:val="24"/>
        </w:rPr>
        <w:t>they</w:t>
      </w:r>
      <w:r w:rsidRPr="004C47E1">
        <w:rPr>
          <w:sz w:val="24"/>
          <w:szCs w:val="24"/>
        </w:rPr>
        <w:t xml:space="preserve"> a</w:t>
      </w:r>
      <w:r w:rsidR="00D8009E" w:rsidRPr="004C47E1">
        <w:rPr>
          <w:sz w:val="24"/>
          <w:szCs w:val="24"/>
        </w:rPr>
        <w:t xml:space="preserve"> </w:t>
      </w:r>
      <w:r w:rsidRPr="004C47E1">
        <w:rPr>
          <w:sz w:val="24"/>
          <w:szCs w:val="24"/>
        </w:rPr>
        <w:t>mover and shaker of the mixology world?</w:t>
      </w:r>
    </w:p>
    <w:p w14:paraId="424B6C4A" w14:textId="3D9FEA3F" w:rsidR="00DA1AAC" w:rsidRPr="004C47E1" w:rsidRDefault="00DA1AAC" w:rsidP="004C47E1">
      <w:pPr>
        <w:pStyle w:val="NoSpacing"/>
        <w:rPr>
          <w:sz w:val="24"/>
          <w:szCs w:val="24"/>
        </w:rPr>
      </w:pPr>
      <w:r w:rsidRPr="004C47E1">
        <w:rPr>
          <w:sz w:val="24"/>
          <w:szCs w:val="24"/>
        </w:rPr>
        <w:t xml:space="preserve">Are </w:t>
      </w:r>
      <w:r w:rsidR="00480226">
        <w:rPr>
          <w:sz w:val="24"/>
          <w:szCs w:val="24"/>
        </w:rPr>
        <w:t>they</w:t>
      </w:r>
      <w:r w:rsidRPr="004C47E1">
        <w:rPr>
          <w:sz w:val="24"/>
          <w:szCs w:val="24"/>
        </w:rPr>
        <w:t xml:space="preserve"> passionate about everything drinks related?</w:t>
      </w:r>
    </w:p>
    <w:p w14:paraId="2175C4E7" w14:textId="1D89B2EB" w:rsidR="00AC45B3" w:rsidRPr="00CC7B07" w:rsidRDefault="00AC45B3" w:rsidP="004C47E1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171717"/>
          <w:sz w:val="24"/>
          <w:szCs w:val="24"/>
          <w:lang w:eastAsia="en-GB"/>
        </w:rPr>
      </w:pPr>
      <w:r w:rsidRPr="00CC7B07">
        <w:rPr>
          <w:sz w:val="24"/>
          <w:szCs w:val="24"/>
        </w:rPr>
        <w:t>We are looking for an individual who is leading the way in creativity and trendsetting for the bar world.  Someone who is disrupting the norm and having a wider conversation about the importance of the on-trade activities through their actions and words.  A natural cultural ambassador due to the influence, knowledge and respect they garner from both industry peers and the wider public.</w:t>
      </w:r>
    </w:p>
    <w:p w14:paraId="3E0FA8D6" w14:textId="77777777" w:rsidR="00AC45B3" w:rsidRDefault="00AC45B3" w:rsidP="00AC45B3">
      <w:pPr>
        <w:spacing w:after="0" w:line="240" w:lineRule="auto"/>
      </w:pPr>
      <w:r>
        <w:t>This entry is open to all international bartenders.</w:t>
      </w:r>
    </w:p>
    <w:p w14:paraId="5A4B20DB" w14:textId="40CC3224" w:rsidR="00F77ECC" w:rsidRDefault="00F77ECC" w:rsidP="00F77ECC">
      <w:pPr>
        <w:pStyle w:val="NoSpacing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If you wish to nominate someone, please fill in the form below.  </w:t>
      </w:r>
    </w:p>
    <w:p w14:paraId="0F386494" w14:textId="77777777" w:rsidR="00F77ECC" w:rsidRDefault="00F77ECC" w:rsidP="00F77ECC">
      <w:pPr>
        <w:pStyle w:val="NoSpacing"/>
        <w:rPr>
          <w:rFonts w:ascii="Calibri" w:hAnsi="Calibri" w:cs="Calibri"/>
          <w:b/>
          <w:bCs/>
          <w:sz w:val="24"/>
          <w:szCs w:val="24"/>
        </w:rPr>
      </w:pPr>
    </w:p>
    <w:p w14:paraId="01772E47" w14:textId="77777777" w:rsidR="00F77ECC" w:rsidRDefault="00F77ECC" w:rsidP="00F77ECC">
      <w:pPr>
        <w:pStyle w:val="NoSpacing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Please return to Kirsten.Ferrone@iwsc.net</w:t>
      </w:r>
    </w:p>
    <w:p w14:paraId="54370939" w14:textId="77777777" w:rsidR="00F77ECC" w:rsidRDefault="00F77ECC" w:rsidP="00F77ECC">
      <w:pPr>
        <w:pStyle w:val="NoSpacing"/>
        <w:rPr>
          <w:rFonts w:ascii="Calibri" w:hAnsi="Calibri" w:cs="Calibri"/>
          <w:b/>
          <w:bCs/>
          <w:sz w:val="24"/>
          <w:szCs w:val="24"/>
        </w:rPr>
      </w:pPr>
    </w:p>
    <w:p w14:paraId="5E69A8B9" w14:textId="70594CA3" w:rsidR="00F77ECC" w:rsidRDefault="00F77ECC" w:rsidP="00F77ECC">
      <w:pPr>
        <w:pStyle w:val="NoSpacing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All nominated must be submitted no later than the </w:t>
      </w:r>
      <w:r w:rsidR="002031A7">
        <w:rPr>
          <w:rFonts w:ascii="Calibri" w:hAnsi="Calibri" w:cs="Calibri"/>
          <w:b/>
          <w:bCs/>
          <w:color w:val="C0504D" w:themeColor="accent2"/>
          <w:sz w:val="24"/>
          <w:szCs w:val="24"/>
        </w:rPr>
        <w:t>5</w:t>
      </w:r>
      <w:r w:rsidR="002031A7" w:rsidRPr="002031A7">
        <w:rPr>
          <w:rFonts w:ascii="Calibri" w:hAnsi="Calibri" w:cs="Calibri"/>
          <w:b/>
          <w:bCs/>
          <w:color w:val="C0504D" w:themeColor="accent2"/>
          <w:sz w:val="24"/>
          <w:szCs w:val="24"/>
          <w:vertAlign w:val="superscript"/>
        </w:rPr>
        <w:t>th</w:t>
      </w:r>
      <w:r w:rsidR="002031A7">
        <w:rPr>
          <w:rFonts w:ascii="Calibri" w:hAnsi="Calibri" w:cs="Calibri"/>
          <w:b/>
          <w:bCs/>
          <w:color w:val="C0504D" w:themeColor="accent2"/>
          <w:sz w:val="24"/>
          <w:szCs w:val="24"/>
        </w:rPr>
        <w:t xml:space="preserve"> March</w:t>
      </w:r>
      <w:r>
        <w:rPr>
          <w:rFonts w:ascii="Calibri" w:hAnsi="Calibri" w:cs="Calibri"/>
          <w:b/>
          <w:bCs/>
          <w:color w:val="C0504D" w:themeColor="accent2"/>
          <w:sz w:val="24"/>
          <w:szCs w:val="24"/>
        </w:rPr>
        <w:t xml:space="preserve"> 2021</w:t>
      </w:r>
    </w:p>
    <w:p w14:paraId="772A4615" w14:textId="77777777" w:rsidR="008E5C2C" w:rsidRPr="00BD0AA7" w:rsidRDefault="001B407D" w:rsidP="001B407D">
      <w:pPr>
        <w:spacing w:after="160" w:line="259" w:lineRule="auto"/>
        <w:rPr>
          <w:rFonts w:ascii="News Gothic" w:eastAsiaTheme="minorEastAsia" w:hAnsi="News Gothic" w:cs="Open Sans"/>
          <w:color w:val="BFBFBF" w:themeColor="background1" w:themeShade="BF"/>
          <w:highlight w:val="lightGray"/>
          <w:u w:val="single"/>
        </w:rPr>
      </w:pPr>
      <w:r w:rsidRPr="00BD0AA7">
        <w:rPr>
          <w:rFonts w:ascii="News Gothic" w:eastAsiaTheme="minorEastAsia" w:hAnsi="News Gothic" w:cs="Open Sans"/>
          <w:color w:val="BFBFBF" w:themeColor="background1" w:themeShade="BF"/>
          <w:highlight w:val="lightGray"/>
          <w:u w:val="single"/>
        </w:rPr>
        <w:t>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172"/>
        <w:gridCol w:w="939"/>
        <w:gridCol w:w="142"/>
        <w:gridCol w:w="3787"/>
      </w:tblGrid>
      <w:tr w:rsidR="008E5C2C" w14:paraId="5589A293" w14:textId="77777777" w:rsidTr="00EA3071">
        <w:tc>
          <w:tcPr>
            <w:tcW w:w="9736" w:type="dxa"/>
            <w:gridSpan w:val="5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2BCF94BB" w14:textId="77777777" w:rsidR="008E5C2C" w:rsidRPr="00CF0634" w:rsidRDefault="008E5C2C" w:rsidP="00EA3071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 xml:space="preserve">NOMINEE’S </w:t>
            </w:r>
            <w:r w:rsidRPr="00CF0634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INFORMATION</w:t>
            </w:r>
          </w:p>
        </w:tc>
      </w:tr>
      <w:tr w:rsidR="008E5C2C" w14:paraId="193D1B3A" w14:textId="77777777" w:rsidTr="00EA3071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1C2EB6AC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ntact name:</w:t>
            </w:r>
          </w:p>
        </w:tc>
        <w:tc>
          <w:tcPr>
            <w:tcW w:w="80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22B316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8E5C2C" w14:paraId="07E6E41D" w14:textId="77777777" w:rsidTr="00EA3071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584A3771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ddress:</w:t>
            </w:r>
          </w:p>
        </w:tc>
        <w:tc>
          <w:tcPr>
            <w:tcW w:w="80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3DCCCF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8E5C2C" w14:paraId="6CE6D8F2" w14:textId="77777777" w:rsidTr="00EA3071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3FC9E7E1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D1772F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9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D614BF" w14:textId="77777777" w:rsidR="008E5C2C" w:rsidRDefault="008E5C2C" w:rsidP="00EA3071">
            <w:pPr>
              <w:pStyle w:val="NoSpacing"/>
              <w:spacing w:before="240"/>
              <w:jc w:val="right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8E5C2C" w14:paraId="0B6ED8FA" w14:textId="77777777" w:rsidTr="00EA3071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6F1DBBE4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1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BDFCF5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8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9E28D5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7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914773" w14:textId="77777777" w:rsidR="008E5C2C" w:rsidRPr="00CF0634" w:rsidRDefault="008E5C2C" w:rsidP="00EA3071">
            <w:pPr>
              <w:pStyle w:val="NoSpacing"/>
              <w:spacing w:before="240"/>
              <w:jc w:val="right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CF0634">
              <w:rPr>
                <w:rFonts w:ascii="Calibri" w:hAnsi="Calibri" w:cs="Calibri"/>
                <w:i/>
                <w:iCs/>
                <w:sz w:val="20"/>
                <w:szCs w:val="20"/>
              </w:rPr>
              <w:t>Post code</w:t>
            </w:r>
          </w:p>
        </w:tc>
      </w:tr>
      <w:tr w:rsidR="008E5C2C" w14:paraId="509B46D2" w14:textId="77777777" w:rsidTr="00EA3071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3686AC43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lastRenderedPageBreak/>
              <w:t>Phone:</w:t>
            </w:r>
          </w:p>
        </w:tc>
        <w:tc>
          <w:tcPr>
            <w:tcW w:w="31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8B5E14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68A51A00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9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E3720E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1A5C1914" w14:textId="77777777" w:rsidR="008E5C2C" w:rsidRDefault="008E5C2C" w:rsidP="008E5C2C">
      <w:pPr>
        <w:spacing w:after="160"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172"/>
        <w:gridCol w:w="939"/>
        <w:gridCol w:w="3929"/>
      </w:tblGrid>
      <w:tr w:rsidR="008E5C2C" w14:paraId="1B4FDE3C" w14:textId="77777777" w:rsidTr="00EA3071">
        <w:tc>
          <w:tcPr>
            <w:tcW w:w="9736" w:type="dxa"/>
            <w:gridSpan w:val="4"/>
            <w:tcBorders>
              <w:bottom w:val="single" w:sz="4" w:space="0" w:color="auto"/>
            </w:tcBorders>
            <w:shd w:val="clear" w:color="auto" w:fill="7F7F7F" w:themeFill="text1" w:themeFillTint="80"/>
          </w:tcPr>
          <w:p w14:paraId="5A3AC2CB" w14:textId="77777777" w:rsidR="008E5C2C" w:rsidRPr="00CF0634" w:rsidRDefault="008E5C2C" w:rsidP="00EA3071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NOMINATOR’S</w:t>
            </w:r>
            <w:r w:rsidRPr="00CF0634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 xml:space="preserve"> INFORMATION</w:t>
            </w:r>
          </w:p>
        </w:tc>
      </w:tr>
      <w:tr w:rsidR="008E5C2C" w14:paraId="61F74C76" w14:textId="77777777" w:rsidTr="00EA3071">
        <w:tc>
          <w:tcPr>
            <w:tcW w:w="16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0D5A45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ntact Name:</w:t>
            </w:r>
          </w:p>
        </w:tc>
        <w:tc>
          <w:tcPr>
            <w:tcW w:w="80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4CE4EE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8E5C2C" w14:paraId="575B9D11" w14:textId="77777777" w:rsidTr="00EA3071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673D2813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ompany (if applicable):</w:t>
            </w:r>
          </w:p>
        </w:tc>
        <w:tc>
          <w:tcPr>
            <w:tcW w:w="80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375F9B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8E5C2C" w14:paraId="398970F2" w14:textId="77777777" w:rsidTr="00EA3071"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</w:tcPr>
          <w:p w14:paraId="70A57442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hone:</w:t>
            </w:r>
          </w:p>
        </w:tc>
        <w:tc>
          <w:tcPr>
            <w:tcW w:w="31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69F513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</w:tcPr>
          <w:p w14:paraId="79EB9F5C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mail:</w:t>
            </w:r>
          </w:p>
        </w:tc>
        <w:tc>
          <w:tcPr>
            <w:tcW w:w="39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4D74DF" w14:textId="77777777" w:rsidR="008E5C2C" w:rsidRDefault="008E5C2C" w:rsidP="00EA3071">
            <w:pPr>
              <w:pStyle w:val="NoSpacing"/>
              <w:spacing w:before="24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tbl>
      <w:tblPr>
        <w:tblStyle w:val="PlainTable3"/>
        <w:tblW w:w="9746" w:type="dxa"/>
        <w:tblInd w:w="-5" w:type="dxa"/>
        <w:tblLook w:val="04A0" w:firstRow="1" w:lastRow="0" w:firstColumn="1" w:lastColumn="0" w:noHBand="0" w:noVBand="1"/>
      </w:tblPr>
      <w:tblGrid>
        <w:gridCol w:w="9746"/>
      </w:tblGrid>
      <w:tr w:rsidR="00EC0E27" w14:paraId="4DB9CD4C" w14:textId="77777777" w:rsidTr="00EC0E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F7F7F" w:themeFill="text1" w:themeFillTint="80"/>
            <w:hideMark/>
          </w:tcPr>
          <w:p w14:paraId="3EBF58AD" w14:textId="77777777" w:rsidR="00EC0E27" w:rsidRDefault="00EC0E27">
            <w:pPr>
              <w:pStyle w:val="NoSpacing"/>
              <w:jc w:val="center"/>
              <w:rPr>
                <w:rFonts w:ascii="Calibri" w:hAnsi="Calibri" w:cs="Calibri"/>
                <w:b/>
                <w:bCs w:val="0"/>
                <w:color w:val="FFFFFF" w:themeColor="background1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 w:val="0"/>
                <w:color w:val="FFFFFF" w:themeColor="background1"/>
                <w:sz w:val="28"/>
                <w:szCs w:val="28"/>
              </w:rPr>
              <w:t>ABOUT THE PERSON</w:t>
            </w:r>
          </w:p>
        </w:tc>
      </w:tr>
      <w:tr w:rsidR="00EC0E27" w14:paraId="3365DDBE" w14:textId="77777777" w:rsidTr="00EC0E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C05BE63" w14:textId="77777777" w:rsidR="00EC0E27" w:rsidRDefault="00EC0E27">
            <w:pPr>
              <w:pStyle w:val="NoSpacing"/>
              <w:spacing w:before="240"/>
              <w:rPr>
                <w:rFonts w:ascii="Calibri" w:hAnsi="Calibri" w:cs="Calibri"/>
                <w:b/>
                <w:bCs w:val="0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 w:val="0"/>
                <w:sz w:val="24"/>
                <w:szCs w:val="24"/>
              </w:rPr>
              <w:t xml:space="preserve">What is the reason for your nomination, why do they deserve this award? </w:t>
            </w:r>
            <w:r>
              <w:rPr>
                <w:rFonts w:ascii="Calibri" w:hAnsi="Calibri" w:cs="Calibri"/>
                <w:bCs w:val="0"/>
              </w:rPr>
              <w:t>(max 300 words)</w:t>
            </w:r>
          </w:p>
        </w:tc>
      </w:tr>
      <w:tr w:rsidR="00EC0E27" w14:paraId="0B35D958" w14:textId="77777777" w:rsidTr="00EC0E2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88C93" w14:textId="77777777" w:rsidR="00EC0E27" w:rsidRDefault="00EC0E27">
            <w:pPr>
              <w:pStyle w:val="FieldText"/>
              <w:spacing w:before="240"/>
              <w:rPr>
                <w:rFonts w:ascii="Calibri" w:hAnsi="Calibri" w:cs="Calibri"/>
                <w:bCs w:val="0"/>
                <w:sz w:val="24"/>
                <w:szCs w:val="24"/>
              </w:rPr>
            </w:pPr>
          </w:p>
        </w:tc>
      </w:tr>
    </w:tbl>
    <w:p w14:paraId="2BDFB4B3" w14:textId="77777777" w:rsidR="00EC0E27" w:rsidRDefault="00EC0E27" w:rsidP="00EC0E27">
      <w:pPr>
        <w:spacing w:after="160" w:line="256" w:lineRule="auto"/>
        <w:rPr>
          <w:rFonts w:eastAsia="Times New Roman" w:cs="Times New Roman"/>
          <w:sz w:val="19"/>
          <w:szCs w:val="24"/>
          <w:lang w:val="en-US"/>
        </w:rPr>
      </w:pPr>
    </w:p>
    <w:p w14:paraId="0BC20A15" w14:textId="3A782442" w:rsidR="007A7357" w:rsidRPr="00965832" w:rsidRDefault="007A7357" w:rsidP="00965832">
      <w:pPr>
        <w:spacing w:after="160" w:line="259" w:lineRule="auto"/>
        <w:rPr>
          <w:i/>
          <w:iCs/>
          <w:sz w:val="24"/>
        </w:rPr>
      </w:pPr>
    </w:p>
    <w:sectPr w:rsidR="007A7357" w:rsidRPr="00965832" w:rsidSect="0047782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017DDF" w14:textId="77777777" w:rsidR="009A0366" w:rsidRDefault="009A0366" w:rsidP="004A1B1C">
      <w:pPr>
        <w:spacing w:after="0" w:line="240" w:lineRule="auto"/>
      </w:pPr>
      <w:r>
        <w:separator/>
      </w:r>
    </w:p>
  </w:endnote>
  <w:endnote w:type="continuationSeparator" w:id="0">
    <w:p w14:paraId="057FE1C5" w14:textId="77777777" w:rsidR="009A0366" w:rsidRDefault="009A0366" w:rsidP="004A1B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s Gothic">
    <w:altName w:val="Corbel"/>
    <w:charset w:val="00"/>
    <w:family w:val="swiss"/>
    <w:pitch w:val="variable"/>
    <w:sig w:usb0="00000003" w:usb1="00000000" w:usb2="00000000" w:usb3="00000000" w:csb0="00000001" w:csb1="00000000"/>
  </w:font>
  <w:font w:name="Gotham Book">
    <w:altName w:val="Calibri"/>
    <w:charset w:val="00"/>
    <w:family w:val="auto"/>
    <w:pitch w:val="default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460DAC" w14:textId="77777777" w:rsidR="009A0366" w:rsidRDefault="009A0366" w:rsidP="004A1B1C">
      <w:pPr>
        <w:spacing w:after="0" w:line="240" w:lineRule="auto"/>
      </w:pPr>
      <w:r>
        <w:separator/>
      </w:r>
    </w:p>
  </w:footnote>
  <w:footnote w:type="continuationSeparator" w:id="0">
    <w:p w14:paraId="60CECC9F" w14:textId="77777777" w:rsidR="009A0366" w:rsidRDefault="009A0366" w:rsidP="004A1B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21E52"/>
    <w:multiLevelType w:val="hybridMultilevel"/>
    <w:tmpl w:val="C3EA7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C0181"/>
    <w:multiLevelType w:val="hybridMultilevel"/>
    <w:tmpl w:val="8BEA0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BF2208"/>
    <w:multiLevelType w:val="hybridMultilevel"/>
    <w:tmpl w:val="0E24CF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B06EF0"/>
    <w:multiLevelType w:val="hybridMultilevel"/>
    <w:tmpl w:val="1CFC33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BC54637"/>
    <w:multiLevelType w:val="hybridMultilevel"/>
    <w:tmpl w:val="D4D45D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2289">
      <o:colormru v:ext="edit" colors="#e6e5eb,#e0e2f0,#c5c5d9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DE1sTQwBAJTEyUdpeDU4uLM/DyQAsNaADSh7TwsAAAA"/>
  </w:docVars>
  <w:rsids>
    <w:rsidRoot w:val="000D26FF"/>
    <w:rsid w:val="00002013"/>
    <w:rsid w:val="000059CC"/>
    <w:rsid w:val="00022E7E"/>
    <w:rsid w:val="000276D7"/>
    <w:rsid w:val="0003622C"/>
    <w:rsid w:val="00061966"/>
    <w:rsid w:val="00062210"/>
    <w:rsid w:val="00064641"/>
    <w:rsid w:val="00067201"/>
    <w:rsid w:val="00073458"/>
    <w:rsid w:val="00083F59"/>
    <w:rsid w:val="00086B7E"/>
    <w:rsid w:val="000A4045"/>
    <w:rsid w:val="000B0CBE"/>
    <w:rsid w:val="000C0058"/>
    <w:rsid w:val="000C3314"/>
    <w:rsid w:val="000D26FF"/>
    <w:rsid w:val="000F2F3D"/>
    <w:rsid w:val="00100D88"/>
    <w:rsid w:val="00103282"/>
    <w:rsid w:val="00134DCD"/>
    <w:rsid w:val="001445D7"/>
    <w:rsid w:val="00155707"/>
    <w:rsid w:val="001706BD"/>
    <w:rsid w:val="0019336C"/>
    <w:rsid w:val="00193474"/>
    <w:rsid w:val="001B407D"/>
    <w:rsid w:val="001B773C"/>
    <w:rsid w:val="001C5EDC"/>
    <w:rsid w:val="001D1F0C"/>
    <w:rsid w:val="001F3C94"/>
    <w:rsid w:val="002031A7"/>
    <w:rsid w:val="0020368F"/>
    <w:rsid w:val="002350E0"/>
    <w:rsid w:val="002571F6"/>
    <w:rsid w:val="002E45F1"/>
    <w:rsid w:val="002F19C5"/>
    <w:rsid w:val="00304BDD"/>
    <w:rsid w:val="00360462"/>
    <w:rsid w:val="00364637"/>
    <w:rsid w:val="00370D05"/>
    <w:rsid w:val="003A0AED"/>
    <w:rsid w:val="003B0F59"/>
    <w:rsid w:val="003E6F5A"/>
    <w:rsid w:val="00402D18"/>
    <w:rsid w:val="00441203"/>
    <w:rsid w:val="0044613A"/>
    <w:rsid w:val="00457430"/>
    <w:rsid w:val="00477828"/>
    <w:rsid w:val="00480226"/>
    <w:rsid w:val="0048562A"/>
    <w:rsid w:val="00491AFC"/>
    <w:rsid w:val="004A041A"/>
    <w:rsid w:val="004A1B1C"/>
    <w:rsid w:val="004A6DF9"/>
    <w:rsid w:val="004B21D9"/>
    <w:rsid w:val="004B5E60"/>
    <w:rsid w:val="004C47E1"/>
    <w:rsid w:val="004D63F2"/>
    <w:rsid w:val="005964BF"/>
    <w:rsid w:val="005B6516"/>
    <w:rsid w:val="005C7567"/>
    <w:rsid w:val="005F2C5D"/>
    <w:rsid w:val="005F4964"/>
    <w:rsid w:val="005F5DFF"/>
    <w:rsid w:val="00614A52"/>
    <w:rsid w:val="006318F6"/>
    <w:rsid w:val="0063640F"/>
    <w:rsid w:val="0064111A"/>
    <w:rsid w:val="00652FB3"/>
    <w:rsid w:val="0065567F"/>
    <w:rsid w:val="006D6B7C"/>
    <w:rsid w:val="006E11DC"/>
    <w:rsid w:val="00742811"/>
    <w:rsid w:val="007478E1"/>
    <w:rsid w:val="00765376"/>
    <w:rsid w:val="0079386D"/>
    <w:rsid w:val="007A7357"/>
    <w:rsid w:val="007B13CC"/>
    <w:rsid w:val="007B4709"/>
    <w:rsid w:val="007C6360"/>
    <w:rsid w:val="007E00E3"/>
    <w:rsid w:val="008061D8"/>
    <w:rsid w:val="00822839"/>
    <w:rsid w:val="00835944"/>
    <w:rsid w:val="0084333D"/>
    <w:rsid w:val="00850AD3"/>
    <w:rsid w:val="00864FD8"/>
    <w:rsid w:val="00876C80"/>
    <w:rsid w:val="0088706E"/>
    <w:rsid w:val="008A1E27"/>
    <w:rsid w:val="008A3E72"/>
    <w:rsid w:val="008A66B7"/>
    <w:rsid w:val="008D33DC"/>
    <w:rsid w:val="008D3552"/>
    <w:rsid w:val="008E1F20"/>
    <w:rsid w:val="008E3EDB"/>
    <w:rsid w:val="008E5C2C"/>
    <w:rsid w:val="00965832"/>
    <w:rsid w:val="00992A52"/>
    <w:rsid w:val="009A0366"/>
    <w:rsid w:val="009A452F"/>
    <w:rsid w:val="009C2E13"/>
    <w:rsid w:val="009C45A5"/>
    <w:rsid w:val="009E77C5"/>
    <w:rsid w:val="009F0611"/>
    <w:rsid w:val="00A300CF"/>
    <w:rsid w:val="00A37EC3"/>
    <w:rsid w:val="00A42E8D"/>
    <w:rsid w:val="00A62725"/>
    <w:rsid w:val="00A670A0"/>
    <w:rsid w:val="00A74CD7"/>
    <w:rsid w:val="00A80D23"/>
    <w:rsid w:val="00AA273E"/>
    <w:rsid w:val="00AA37A0"/>
    <w:rsid w:val="00AC45B3"/>
    <w:rsid w:val="00AE368A"/>
    <w:rsid w:val="00AE47EC"/>
    <w:rsid w:val="00AF7211"/>
    <w:rsid w:val="00B13586"/>
    <w:rsid w:val="00B13D06"/>
    <w:rsid w:val="00B3446E"/>
    <w:rsid w:val="00B51455"/>
    <w:rsid w:val="00B56595"/>
    <w:rsid w:val="00B859C7"/>
    <w:rsid w:val="00B92474"/>
    <w:rsid w:val="00BA54D0"/>
    <w:rsid w:val="00BB0350"/>
    <w:rsid w:val="00BB53F7"/>
    <w:rsid w:val="00BB660C"/>
    <w:rsid w:val="00BD0AA7"/>
    <w:rsid w:val="00BD3209"/>
    <w:rsid w:val="00BF3230"/>
    <w:rsid w:val="00BF3C25"/>
    <w:rsid w:val="00C247F7"/>
    <w:rsid w:val="00C348C2"/>
    <w:rsid w:val="00C4049E"/>
    <w:rsid w:val="00C40C50"/>
    <w:rsid w:val="00C42F8C"/>
    <w:rsid w:val="00C86527"/>
    <w:rsid w:val="00CB549E"/>
    <w:rsid w:val="00CB5BEA"/>
    <w:rsid w:val="00CC7B07"/>
    <w:rsid w:val="00CE0B6D"/>
    <w:rsid w:val="00CF4191"/>
    <w:rsid w:val="00D22834"/>
    <w:rsid w:val="00D262BD"/>
    <w:rsid w:val="00D5315C"/>
    <w:rsid w:val="00D53351"/>
    <w:rsid w:val="00D604D8"/>
    <w:rsid w:val="00D6402E"/>
    <w:rsid w:val="00D74630"/>
    <w:rsid w:val="00D8009E"/>
    <w:rsid w:val="00D80AB4"/>
    <w:rsid w:val="00DA1AAC"/>
    <w:rsid w:val="00DD06F7"/>
    <w:rsid w:val="00DF3219"/>
    <w:rsid w:val="00DF4B74"/>
    <w:rsid w:val="00E148E1"/>
    <w:rsid w:val="00E2501B"/>
    <w:rsid w:val="00E914A1"/>
    <w:rsid w:val="00EA034C"/>
    <w:rsid w:val="00EA4099"/>
    <w:rsid w:val="00EB65A9"/>
    <w:rsid w:val="00EC0E27"/>
    <w:rsid w:val="00EC4AB1"/>
    <w:rsid w:val="00EC55D2"/>
    <w:rsid w:val="00ED0FFC"/>
    <w:rsid w:val="00EE2517"/>
    <w:rsid w:val="00EE6FF5"/>
    <w:rsid w:val="00EF4479"/>
    <w:rsid w:val="00F22721"/>
    <w:rsid w:val="00F5212A"/>
    <w:rsid w:val="00F6796A"/>
    <w:rsid w:val="00F77ECC"/>
    <w:rsid w:val="00F81318"/>
    <w:rsid w:val="00F837FF"/>
    <w:rsid w:val="00F874C4"/>
    <w:rsid w:val="00F970F6"/>
    <w:rsid w:val="00FB24BA"/>
    <w:rsid w:val="00FF3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o:colormru v:ext="edit" colors="#e6e5eb,#e0e2f0,#c5c5d9,silver"/>
    </o:shapedefaults>
    <o:shapelayout v:ext="edit">
      <o:idmap v:ext="edit" data="1"/>
    </o:shapelayout>
  </w:shapeDefaults>
  <w:decimalSymbol w:val="."/>
  <w:listSeparator w:val=","/>
  <w14:docId w14:val="309F21DB"/>
  <w15:chartTrackingRefBased/>
  <w15:docId w15:val="{94D98394-3242-4ABE-B880-20AE5E163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1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B1C"/>
  </w:style>
  <w:style w:type="paragraph" w:styleId="Footer">
    <w:name w:val="footer"/>
    <w:basedOn w:val="Normal"/>
    <w:link w:val="FooterChar"/>
    <w:uiPriority w:val="99"/>
    <w:unhideWhenUsed/>
    <w:rsid w:val="004A1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B1C"/>
  </w:style>
  <w:style w:type="character" w:styleId="Hyperlink">
    <w:name w:val="Hyperlink"/>
    <w:basedOn w:val="DefaultParagraphFont"/>
    <w:uiPriority w:val="99"/>
    <w:unhideWhenUsed/>
    <w:rsid w:val="0048562A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562A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91AF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4637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835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45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45A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C45A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5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5A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41203"/>
    <w:pPr>
      <w:spacing w:after="0" w:line="240" w:lineRule="auto"/>
    </w:pPr>
  </w:style>
  <w:style w:type="paragraph" w:styleId="NoSpacing">
    <w:name w:val="No Spacing"/>
    <w:uiPriority w:val="1"/>
    <w:qFormat/>
    <w:rsid w:val="00DA1AAC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D8009E"/>
    <w:rPr>
      <w:i/>
      <w:iCs/>
    </w:rPr>
  </w:style>
  <w:style w:type="table" w:styleId="TableGrid">
    <w:name w:val="Table Grid"/>
    <w:basedOn w:val="TableNormal"/>
    <w:uiPriority w:val="39"/>
    <w:rsid w:val="00F52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C55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FieldTextChar">
    <w:name w:val="Field Text Char"/>
    <w:basedOn w:val="DefaultParagraphFont"/>
    <w:link w:val="FieldText"/>
    <w:locked/>
    <w:rsid w:val="00EC0E27"/>
    <w:rPr>
      <w:rFonts w:ascii="Times New Roman" w:eastAsia="Times New Roman" w:hAnsi="Times New Roman" w:cs="Times New Roman"/>
      <w:b/>
      <w:sz w:val="19"/>
      <w:szCs w:val="19"/>
      <w:lang w:val="en-US"/>
    </w:rPr>
  </w:style>
  <w:style w:type="paragraph" w:customStyle="1" w:styleId="FieldText">
    <w:name w:val="Field Text"/>
    <w:basedOn w:val="Normal"/>
    <w:link w:val="FieldTextChar"/>
    <w:qFormat/>
    <w:rsid w:val="00EC0E27"/>
    <w:pPr>
      <w:spacing w:after="0" w:line="240" w:lineRule="auto"/>
    </w:pPr>
    <w:rPr>
      <w:rFonts w:ascii="Times New Roman" w:eastAsia="Times New Roman" w:hAnsi="Times New Roman" w:cs="Times New Roman"/>
      <w:b/>
      <w:sz w:val="19"/>
      <w:szCs w:val="19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cid:image004.png@01D7007F.6A3A210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7944060C24594EB0D503778D0C166B" ma:contentTypeVersion="11" ma:contentTypeDescription="Create a new document." ma:contentTypeScope="" ma:versionID="a6f33717196632f1c7d90cc36182ea68">
  <xsd:schema xmlns:xsd="http://www.w3.org/2001/XMLSchema" xmlns:xs="http://www.w3.org/2001/XMLSchema" xmlns:p="http://schemas.microsoft.com/office/2006/metadata/properties" xmlns:ns2="e1e4bdfa-2d82-42e6-a56d-538a6f22f97b" xmlns:ns3="03e61e16-d81b-4ea3-87e3-824846d39493" targetNamespace="http://schemas.microsoft.com/office/2006/metadata/properties" ma:root="true" ma:fieldsID="f1dcfb5d98bf648d8accbaf5efec9e72" ns2:_="" ns3:_="">
    <xsd:import namespace="e1e4bdfa-2d82-42e6-a56d-538a6f22f97b"/>
    <xsd:import namespace="03e61e16-d81b-4ea3-87e3-824846d39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4bdfa-2d82-42e6-a56d-538a6f22f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e61e16-d81b-4ea3-87e3-824846d3949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e61e16-d81b-4ea3-87e3-824846d39493">
      <UserInfo>
        <DisplayName>Rachel Swatman</DisplayName>
        <AccountId>18</AccountId>
        <AccountType/>
      </UserInfo>
      <UserInfo>
        <DisplayName>Pip Mortimer</DisplayName>
        <AccountId>1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2DAB74D-E69A-41B2-A14D-40607D5433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AA9DE1-9192-48D2-9210-0B0CF541D9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e4bdfa-2d82-42e6-a56d-538a6f22f97b"/>
    <ds:schemaRef ds:uri="03e61e16-d81b-4ea3-87e3-824846d394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199A21-5884-4554-B993-DA33F4826562}">
  <ds:schemaRefs>
    <ds:schemaRef ds:uri="http://schemas.microsoft.com/office/2006/metadata/properties"/>
    <ds:schemaRef ds:uri="http://schemas.microsoft.com/office/infopath/2007/PartnerControls"/>
    <ds:schemaRef ds:uri="03e61e16-d81b-4ea3-87e3-824846d394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Bolton</dc:creator>
  <cp:keywords/>
  <dc:description/>
  <cp:lastModifiedBy>Kirsten Ferrone</cp:lastModifiedBy>
  <cp:revision>12</cp:revision>
  <dcterms:created xsi:type="dcterms:W3CDTF">2021-01-06T15:40:00Z</dcterms:created>
  <dcterms:modified xsi:type="dcterms:W3CDTF">2021-02-1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7944060C24594EB0D503778D0C166B</vt:lpwstr>
  </property>
  <property fmtid="{D5CDD505-2E9C-101B-9397-08002B2CF9AE}" pid="3" name="Order">
    <vt:r8>18510400</vt:r8>
  </property>
</Properties>
</file>